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afee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b001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21:50:40Z</dcterms:created>
  <dcterms:modified xsi:type="dcterms:W3CDTF">2022-01-03T21:50:40Z</dcterms:modified>
</cp:coreProperties>
</file>